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riella Weill</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iell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ll</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30 West Fitch Avenue, Chicago, IL, USA Chicago, IL, USA 6064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iellaweinfeld@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3054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